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E84C4" w14:textId="773FBEEB" w:rsidR="00883370" w:rsidRDefault="00511DB0" w:rsidP="00804A2E">
      <w:pPr>
        <w:pStyle w:val="Title"/>
        <w:rPr>
          <w:sz w:val="52"/>
          <w:szCs w:val="52"/>
        </w:rPr>
      </w:pPr>
      <w:r>
        <w:rPr>
          <w:sz w:val="52"/>
          <w:szCs w:val="52"/>
        </w:rPr>
        <w:t>Webinar 1</w:t>
      </w:r>
      <w:r w:rsidR="00E12697">
        <w:rPr>
          <w:sz w:val="52"/>
          <w:szCs w:val="52"/>
        </w:rPr>
        <w:t>1</w:t>
      </w:r>
      <w:proofErr w:type="gramStart"/>
      <w:r>
        <w:rPr>
          <w:sz w:val="52"/>
          <w:szCs w:val="52"/>
        </w:rPr>
        <w:t xml:space="preserve">A </w:t>
      </w:r>
      <w:r w:rsidR="001E49E5">
        <w:rPr>
          <w:sz w:val="52"/>
          <w:szCs w:val="52"/>
        </w:rPr>
        <w:t xml:space="preserve"> –</w:t>
      </w:r>
      <w:proofErr w:type="gramEnd"/>
      <w:r w:rsidR="001E49E5">
        <w:rPr>
          <w:sz w:val="52"/>
          <w:szCs w:val="52"/>
        </w:rPr>
        <w:t xml:space="preserve"> </w:t>
      </w:r>
      <w:r w:rsidR="00E12697">
        <w:rPr>
          <w:sz w:val="52"/>
          <w:szCs w:val="52"/>
        </w:rPr>
        <w:t>File Handling</w:t>
      </w:r>
      <w:r w:rsidR="0060355B">
        <w:rPr>
          <w:sz w:val="52"/>
          <w:szCs w:val="52"/>
        </w:rPr>
        <w:t xml:space="preserve"> and Sorting</w:t>
      </w:r>
    </w:p>
    <w:p w14:paraId="2B7177E3" w14:textId="3B110DB1" w:rsidR="001E49E5" w:rsidRDefault="001E49E5" w:rsidP="00804A2E">
      <w:pPr>
        <w:pStyle w:val="NoSpacing"/>
      </w:pPr>
    </w:p>
    <w:p w14:paraId="43319778" w14:textId="07B29578" w:rsidR="00CF462C" w:rsidRPr="00CF462C" w:rsidRDefault="00B868B5" w:rsidP="007277A7">
      <w:pPr>
        <w:pStyle w:val="Heading1"/>
      </w:pPr>
      <w:r>
        <w:t>Learning Objectives</w:t>
      </w:r>
    </w:p>
    <w:p w14:paraId="4AF28C9C" w14:textId="0CEB5697" w:rsidR="00D263EB" w:rsidRDefault="00E12697" w:rsidP="00A50AE1">
      <w:pPr>
        <w:pStyle w:val="ListParagraph"/>
        <w:numPr>
          <w:ilvl w:val="0"/>
          <w:numId w:val="11"/>
        </w:numPr>
      </w:pPr>
      <w:r>
        <w:t xml:space="preserve">Implement file handling using Processing native </w:t>
      </w:r>
      <w:r w:rsidR="00813158">
        <w:t>file handling</w:t>
      </w:r>
      <w:r>
        <w:t xml:space="preserve"> capabilities</w:t>
      </w:r>
    </w:p>
    <w:p w14:paraId="36DEA32B" w14:textId="12FCFC90" w:rsidR="00511DB0" w:rsidRPr="00A50AE1" w:rsidRDefault="0077762B" w:rsidP="004E2B65">
      <w:pPr>
        <w:pStyle w:val="ListParagraph"/>
        <w:numPr>
          <w:ilvl w:val="0"/>
          <w:numId w:val="11"/>
        </w:numPr>
      </w:pPr>
      <w:r>
        <w:t xml:space="preserve">Utilise built-in sorting </w:t>
      </w:r>
      <w:r w:rsidR="00F973A4">
        <w:t>methods</w:t>
      </w:r>
      <w:r>
        <w:t xml:space="preserve"> to sort a collection of values</w:t>
      </w:r>
    </w:p>
    <w:p w14:paraId="4BF7AE16" w14:textId="558089F6" w:rsidR="00804A2E" w:rsidRDefault="00804A2E" w:rsidP="00A50AE1">
      <w:pPr>
        <w:pStyle w:val="Heading1"/>
      </w:pPr>
      <w:r>
        <w:t>Preparation</w:t>
      </w:r>
    </w:p>
    <w:p w14:paraId="3F3983C7" w14:textId="7F3AAE84" w:rsidR="001C6677" w:rsidRPr="001C6677" w:rsidRDefault="001C6677" w:rsidP="001C6677">
      <w:r>
        <w:t xml:space="preserve">Download </w:t>
      </w:r>
      <w:r w:rsidRPr="001C6677">
        <w:rPr>
          <w:b/>
          <w:bCs/>
        </w:rPr>
        <w:t>FileHandlingDemo.zip</w:t>
      </w:r>
      <w:r>
        <w:t xml:space="preserve"> from Moodle. This folder contains a single Processing PDE file and a </w:t>
      </w:r>
      <w:r w:rsidR="000F281F">
        <w:t xml:space="preserve">text (txt) file that </w:t>
      </w:r>
      <w:r w:rsidR="00813158">
        <w:t xml:space="preserve">we </w:t>
      </w:r>
      <w:r w:rsidR="000F281F">
        <w:t>will be interacting</w:t>
      </w:r>
      <w:r w:rsidR="00813158">
        <w:t xml:space="preserve"> with</w:t>
      </w:r>
      <w:r w:rsidR="000F281F">
        <w:t>.</w:t>
      </w:r>
    </w:p>
    <w:p w14:paraId="30B9C5F0" w14:textId="4F1C1789" w:rsidR="00174F55" w:rsidRDefault="008B685F" w:rsidP="00174F55">
      <w:pPr>
        <w:pStyle w:val="Heading1"/>
      </w:pPr>
      <w:r>
        <w:t xml:space="preserve">Part 1 – </w:t>
      </w:r>
      <w:r w:rsidR="0060355B">
        <w:t>File Handling</w:t>
      </w:r>
    </w:p>
    <w:p w14:paraId="78FC18AC" w14:textId="2C36F50E" w:rsidR="00FB71F3" w:rsidRPr="00FB71F3" w:rsidRDefault="00687813" w:rsidP="0060355B">
      <w:r>
        <w:t>File</w:t>
      </w:r>
      <w:r w:rsidR="00813158">
        <w:t xml:space="preserve"> </w:t>
      </w:r>
      <w:r>
        <w:t>handling is usually achieved using built-in classes in Java</w:t>
      </w:r>
      <w:r w:rsidR="00602A4B">
        <w:t>;</w:t>
      </w:r>
      <w:r w:rsidR="00AD7177">
        <w:t xml:space="preserve"> </w:t>
      </w:r>
      <w:r w:rsidR="00602A4B">
        <w:t>t</w:t>
      </w:r>
      <w:r w:rsidR="00AD7177">
        <w:t xml:space="preserve">hese classes are part of the </w:t>
      </w:r>
      <w:r w:rsidR="00AD7177">
        <w:rPr>
          <w:b/>
          <w:bCs/>
        </w:rPr>
        <w:t>java.io</w:t>
      </w:r>
      <w:r w:rsidR="00AD7177">
        <w:t xml:space="preserve"> package (io as in input/output).</w:t>
      </w:r>
      <w:r w:rsidR="006203BF">
        <w:t xml:space="preserve"> </w:t>
      </w:r>
      <w:r w:rsidR="006203BF" w:rsidRPr="00C13DFD">
        <w:rPr>
          <w:b/>
          <w:bCs/>
        </w:rPr>
        <w:t>Processing</w:t>
      </w:r>
      <w:r w:rsidR="006203BF">
        <w:t xml:space="preserve"> has some native (</w:t>
      </w:r>
      <w:r w:rsidR="00C13DFD">
        <w:t>built-into</w:t>
      </w:r>
      <w:r w:rsidR="006203BF">
        <w:t xml:space="preserve"> Processing) file-handling capabilities which are simple yet effective enough for you to make use of in your assessment. Perhaps the simplest of these </w:t>
      </w:r>
      <w:r w:rsidR="00C13DFD">
        <w:t>are</w:t>
      </w:r>
      <w:r w:rsidR="006203BF">
        <w:t xml:space="preserve"> </w:t>
      </w:r>
      <w:hyperlink r:id="rId8" w:history="1">
        <w:proofErr w:type="spellStart"/>
        <w:r w:rsidR="006203BF" w:rsidRPr="00C13DFD">
          <w:rPr>
            <w:rStyle w:val="Hyperlink"/>
            <w:b/>
            <w:bCs/>
          </w:rPr>
          <w:t>loadStrings</w:t>
        </w:r>
        <w:proofErr w:type="spellEnd"/>
      </w:hyperlink>
      <w:r w:rsidR="006203BF">
        <w:t xml:space="preserve"> and </w:t>
      </w:r>
      <w:hyperlink r:id="rId9" w:history="1">
        <w:proofErr w:type="spellStart"/>
        <w:r w:rsidR="006203BF" w:rsidRPr="00C13DFD">
          <w:rPr>
            <w:rStyle w:val="Hyperlink"/>
            <w:b/>
            <w:bCs/>
          </w:rPr>
          <w:t>saveStrings</w:t>
        </w:r>
        <w:proofErr w:type="spellEnd"/>
      </w:hyperlink>
      <w:r w:rsidR="00AC7BBF">
        <w:t>, which we will take a look at first.</w:t>
      </w:r>
    </w:p>
    <w:p w14:paraId="3D82BE0F" w14:textId="448FB731" w:rsidR="0060355B" w:rsidRDefault="0060355B" w:rsidP="0099578C">
      <w:pPr>
        <w:pStyle w:val="Heading1"/>
      </w:pPr>
      <w:r>
        <w:t>Part 2 – Sorting</w:t>
      </w:r>
    </w:p>
    <w:p w14:paraId="74AEA0B4" w14:textId="5873A6F2" w:rsidR="006B15B7" w:rsidRDefault="00AC7BBF" w:rsidP="00F90C3C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EABBCC8" wp14:editId="2C09B53F">
                <wp:simplePos x="0" y="0"/>
                <wp:positionH relativeFrom="margin">
                  <wp:posOffset>3159229</wp:posOffset>
                </wp:positionH>
                <wp:positionV relativeFrom="page">
                  <wp:posOffset>4865370</wp:posOffset>
                </wp:positionV>
                <wp:extent cx="3107690" cy="1620520"/>
                <wp:effectExtent l="0" t="0" r="0" b="0"/>
                <wp:wrapSquare wrapText="bothSides"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07690" cy="1620520"/>
                          <a:chOff x="5938" y="-1"/>
                          <a:chExt cx="3108082" cy="1622379"/>
                        </a:xfrm>
                      </wpg:grpSpPr>
                      <wps:wsp>
                        <wps:cNvPr id="85" name="Rectangle: Rounded Corners 4"/>
                        <wps:cNvSpPr/>
                        <wps:spPr>
                          <a:xfrm>
                            <a:off x="342845" y="-1"/>
                            <a:ext cx="2771175" cy="1622379"/>
                          </a:xfrm>
                          <a:prstGeom prst="roundRect">
                            <a:avLst/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2F63FD" w14:textId="0B160B3F" w:rsidR="00C83BCC" w:rsidRPr="002A4915" w:rsidRDefault="00F4039D" w:rsidP="00C83BCC">
                              <w:pPr>
                                <w:ind w:left="-426" w:right="-64"/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Unit Link – Algorithms and Data</w:t>
                              </w:r>
                              <w:r w:rsidR="002A4915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tructures</w:t>
                              </w:r>
                              <w:r w:rsidR="00C83BCC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="00164970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If you are on </w:t>
                              </w:r>
                              <w:r w:rsidR="00164970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Computer Science</w:t>
                              </w:r>
                              <w:r w:rsidR="00164970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, </w:t>
                              </w:r>
                              <w:r w:rsidR="00164970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I and Data Science</w:t>
                              </w:r>
                              <w:r w:rsidR="00164970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, </w:t>
                              </w:r>
                              <w:r w:rsidR="002A4915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or </w:t>
                              </w:r>
                              <w:r w:rsidR="002A4915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Computer Games Development</w:t>
                              </w:r>
                              <w:r w:rsidR="002A4915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, you will undertake the </w:t>
                              </w:r>
                              <w:r w:rsidR="002A4915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lgorithms and Data Structures</w:t>
                              </w:r>
                              <w:r w:rsidR="002A4915">
                                <w:rPr>
                                  <w:rFonts w:hAnsi="Calibri"/>
                                  <w:color w:val="000000"/>
                                  <w:kern w:val="24"/>
                                </w:rPr>
                                <w:t xml:space="preserve"> unit in Year 2 Semester 1.</w:t>
                              </w:r>
                            </w:p>
                          </w:txbxContent>
                        </wps:txbx>
                        <wps:bodyPr wrap="square" lIns="576000" tIns="0" rIns="36000" bIns="0" rtlCol="0" anchor="ctr" anchorCtr="0">
                          <a:noAutofit/>
                        </wps:bodyPr>
                      </wps:wsp>
                      <wpg:grpSp>
                        <wpg:cNvPr id="97" name="Group 97"/>
                        <wpg:cNvGrpSpPr/>
                        <wpg:grpSpPr>
                          <a:xfrm>
                            <a:off x="5938" y="513639"/>
                            <a:ext cx="675514" cy="633096"/>
                            <a:chOff x="-147240" y="37416"/>
                            <a:chExt cx="602517" cy="633553"/>
                          </a:xfrm>
                        </wpg:grpSpPr>
                        <wps:wsp>
                          <wps:cNvPr id="95" name="Rectangle: Rounded Corners 5"/>
                          <wps:cNvSpPr/>
                          <wps:spPr>
                            <a:xfrm>
                              <a:off x="-147240" y="37416"/>
                              <a:ext cx="602517" cy="633553"/>
                            </a:xfrm>
                            <a:prstGeom prst="roundRect">
                              <a:avLst/>
                            </a:prstGeom>
                            <a:solidFill>
                              <a:schemeClr val="accent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96" name="Picture 4" descr="Link with solid fill"/>
                            <pic:cNvPicPr>
                              <a:picLocks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11"/>
                                </a:ext>
                              </a:extLst>
                            </a:blip>
                            <a:srcRect/>
                            <a:stretch/>
                          </pic:blipFill>
                          <pic:spPr>
                            <a:xfrm rot="5400000">
                              <a:off x="-119011" y="109048"/>
                              <a:ext cx="548640" cy="488501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ABBCC8" id="Group 24" o:spid="_x0000_s1026" style="position:absolute;left:0;text-align:left;margin-left:248.75pt;margin-top:383.1pt;width:244.7pt;height:127.6pt;z-index:251659264;mso-position-horizontal-relative:margin;mso-position-vertical-relative:page;mso-width-relative:margin;mso-height-relative:margin" coordorigin="59" coordsize="31080,16223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">
                <v:roundrect id="Rectangle: Rounded Corners 4" o:spid="_x0000_s1027" style="position:absolute;left:3428;width:27712;height:162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" fillcolor="#fbe4d5 [661]" stroked="f" strokeweight="1pt">
                  <v:stroke joinstyle="miter"/>
                  <v:textbox inset="16mm,0,1mm,0">
                    <w:txbxContent>
                      <w:p w14:paraId="482F63FD" w14:textId="0B160B3F" w:rsidR="00C83BCC" w:rsidRPr="002A4915" w:rsidRDefault="00F4039D" w:rsidP="00C83BCC">
                        <w:pPr>
                          <w:ind w:left="-426" w:right="-64"/>
                          <w:rPr>
                            <w:rFonts w:hAnsi="Calibri"/>
                            <w:color w:val="000000"/>
                            <w:kern w:val="24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Unit Link – Algorithms and Data</w:t>
                        </w:r>
                        <w:r w:rsidR="002A4915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Structures</w:t>
                        </w:r>
                        <w:r w:rsidR="00C83BCC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="00164970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If you are on </w:t>
                        </w:r>
                        <w:r w:rsidR="00164970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Computer Science</w:t>
                        </w:r>
                        <w:r w:rsidR="00164970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, </w:t>
                        </w:r>
                        <w:r w:rsidR="00164970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AI and Data Science</w:t>
                        </w:r>
                        <w:r w:rsidR="00164970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, </w:t>
                        </w:r>
                        <w:r w:rsidR="002A4915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or </w:t>
                        </w:r>
                        <w:r w:rsidR="002A4915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Computer Games Development</w:t>
                        </w:r>
                        <w:r w:rsidR="002A4915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, you will undertake the </w:t>
                        </w:r>
                        <w:r w:rsidR="002A4915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Algorithms and Data Structures</w:t>
                        </w:r>
                        <w:r w:rsidR="002A4915">
                          <w:rPr>
                            <w:rFonts w:hAnsi="Calibri"/>
                            <w:color w:val="000000"/>
                            <w:kern w:val="24"/>
                          </w:rPr>
                          <w:t xml:space="preserve"> unit in Year 2 Semester 1.</w:t>
                        </w:r>
                      </w:p>
                    </w:txbxContent>
                  </v:textbox>
                </v:roundrect>
                <v:group id="Group 97" o:spid="_x0000_s1028" style="position:absolute;left:59;top:5136;width:6755;height:6331" coordorigin="-1472,374" coordsize="6025,63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roundrect id="Rectangle: Rounded Corners 5" o:spid="_x0000_s1029" style="position:absolute;left:-1472;top:374;width:6024;height:633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" fillcolor="#f4b083 [1941]" stroked="f" strokeweight="1pt">
                    <v:stroke joinstyle="miter"/>
                  </v:roundrect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" o:spid="_x0000_s1030" type="#_x0000_t75" alt="Link with solid fill" style="position:absolute;left:-1191;top:1091;width:5487;height:4884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">
                    <v:imagedata r:id="rId12" o:title="Link with solid fill"/>
                    <o:lock v:ext="edit" aspectratio="f"/>
                  </v:shape>
                </v:group>
                <w10:wrap type="square" anchorx="margin" anchory="page"/>
              </v:group>
            </w:pict>
          </mc:Fallback>
        </mc:AlternateContent>
      </w:r>
      <w:r w:rsidR="0099578C">
        <w:t xml:space="preserve">Java </w:t>
      </w:r>
      <w:r w:rsidR="008B0716">
        <w:t>has built-in classes that allow us to search and sort collections such as arrays and ArrayLists.</w:t>
      </w:r>
    </w:p>
    <w:p w14:paraId="42F426DA" w14:textId="1C9B3832" w:rsidR="008B4D72" w:rsidRPr="00F973A4" w:rsidRDefault="008B4D72" w:rsidP="00F90C3C">
      <w:pPr>
        <w:jc w:val="both"/>
      </w:pPr>
      <w:r>
        <w:t>Data structures, and algorithms that interact with them, are a huge topic. So much so that an entire unit can be dedicated to them.</w:t>
      </w:r>
      <w:r w:rsidR="00C83BCC" w:rsidRPr="00C83BCC">
        <w:rPr>
          <w:noProof/>
        </w:rPr>
        <w:t xml:space="preserve"> </w:t>
      </w:r>
      <w:r w:rsidR="002A6CB2">
        <w:rPr>
          <w:noProof/>
        </w:rPr>
        <w:t xml:space="preserve">In this part of the webinar, we will </w:t>
      </w:r>
      <w:r w:rsidR="00E70EA6">
        <w:rPr>
          <w:noProof/>
        </w:rPr>
        <w:t xml:space="preserve">look at </w:t>
      </w:r>
      <w:r w:rsidR="00F973A4">
        <w:rPr>
          <w:noProof/>
        </w:rPr>
        <w:t xml:space="preserve">a built-in class called </w:t>
      </w:r>
      <w:r w:rsidR="00F973A4">
        <w:rPr>
          <w:b/>
          <w:bCs/>
          <w:noProof/>
        </w:rPr>
        <w:t>Arrays</w:t>
      </w:r>
      <w:r w:rsidR="00F973A4">
        <w:rPr>
          <w:noProof/>
        </w:rPr>
        <w:t>, which contains methods for sorting an array.</w:t>
      </w:r>
    </w:p>
    <w:sectPr w:rsidR="008B4D72" w:rsidRPr="00F973A4" w:rsidSect="00BD597B">
      <w:pgSz w:w="11906" w:h="16838"/>
      <w:pgMar w:top="1440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5C247" w14:textId="77777777" w:rsidR="0062021C" w:rsidRDefault="0062021C" w:rsidP="003D0253">
      <w:pPr>
        <w:spacing w:after="0" w:line="240" w:lineRule="auto"/>
      </w:pPr>
      <w:r>
        <w:separator/>
      </w:r>
    </w:p>
  </w:endnote>
  <w:endnote w:type="continuationSeparator" w:id="0">
    <w:p w14:paraId="39E46BE5" w14:textId="77777777" w:rsidR="0062021C" w:rsidRDefault="0062021C" w:rsidP="003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49970" w14:textId="77777777" w:rsidR="0062021C" w:rsidRDefault="0062021C" w:rsidP="003D0253">
      <w:pPr>
        <w:spacing w:after="0" w:line="240" w:lineRule="auto"/>
      </w:pPr>
      <w:r>
        <w:separator/>
      </w:r>
    </w:p>
  </w:footnote>
  <w:footnote w:type="continuationSeparator" w:id="0">
    <w:p w14:paraId="126B7286" w14:textId="77777777" w:rsidR="0062021C" w:rsidRDefault="0062021C" w:rsidP="003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853C9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B8F1C61"/>
    <w:multiLevelType w:val="hybridMultilevel"/>
    <w:tmpl w:val="E68E93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0A95B2B"/>
    <w:multiLevelType w:val="hybridMultilevel"/>
    <w:tmpl w:val="B98008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B5A74"/>
    <w:multiLevelType w:val="hybridMultilevel"/>
    <w:tmpl w:val="C096CB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CF0E76"/>
    <w:multiLevelType w:val="hybridMultilevel"/>
    <w:tmpl w:val="F732DB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3D43F0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7" w15:restartNumberingAfterBreak="0">
    <w:nsid w:val="3EF61FD2"/>
    <w:multiLevelType w:val="hybridMultilevel"/>
    <w:tmpl w:val="D5968A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C88"/>
    <w:multiLevelType w:val="hybridMultilevel"/>
    <w:tmpl w:val="D020F6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34C79"/>
    <w:multiLevelType w:val="hybridMultilevel"/>
    <w:tmpl w:val="105CD8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251B33"/>
    <w:multiLevelType w:val="multilevel"/>
    <w:tmpl w:val="3FE6CC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B47346"/>
    <w:multiLevelType w:val="multilevel"/>
    <w:tmpl w:val="1ADA95D6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0551B8A"/>
    <w:multiLevelType w:val="hybridMultilevel"/>
    <w:tmpl w:val="7B001F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47EEB"/>
    <w:multiLevelType w:val="hybridMultilevel"/>
    <w:tmpl w:val="E4AEA6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C97D9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6C5F4E25"/>
    <w:multiLevelType w:val="hybridMultilevel"/>
    <w:tmpl w:val="6CC64E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7748941">
    <w:abstractNumId w:val="14"/>
  </w:num>
  <w:num w:numId="2" w16cid:durableId="1542594056">
    <w:abstractNumId w:val="1"/>
  </w:num>
  <w:num w:numId="3" w16cid:durableId="229198765">
    <w:abstractNumId w:val="0"/>
  </w:num>
  <w:num w:numId="4" w16cid:durableId="85619059">
    <w:abstractNumId w:val="5"/>
  </w:num>
  <w:num w:numId="5" w16cid:durableId="2004890406">
    <w:abstractNumId w:val="10"/>
  </w:num>
  <w:num w:numId="6" w16cid:durableId="1660887848">
    <w:abstractNumId w:val="11"/>
  </w:num>
  <w:num w:numId="7" w16cid:durableId="777023586">
    <w:abstractNumId w:val="2"/>
  </w:num>
  <w:num w:numId="8" w16cid:durableId="37046721">
    <w:abstractNumId w:val="6"/>
  </w:num>
  <w:num w:numId="9" w16cid:durableId="1088574003">
    <w:abstractNumId w:val="9"/>
  </w:num>
  <w:num w:numId="10" w16cid:durableId="6639288">
    <w:abstractNumId w:val="4"/>
  </w:num>
  <w:num w:numId="11" w16cid:durableId="942028686">
    <w:abstractNumId w:val="13"/>
  </w:num>
  <w:num w:numId="12" w16cid:durableId="1057389779">
    <w:abstractNumId w:val="3"/>
  </w:num>
  <w:num w:numId="13" w16cid:durableId="230501486">
    <w:abstractNumId w:val="8"/>
  </w:num>
  <w:num w:numId="14" w16cid:durableId="152528774">
    <w:abstractNumId w:val="12"/>
  </w:num>
  <w:num w:numId="15" w16cid:durableId="108932701">
    <w:abstractNumId w:val="15"/>
  </w:num>
  <w:num w:numId="16" w16cid:durableId="5532707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MDA2MDcwMjIwNDJQ0lEKTi0uzszPAykwNKkFAP+Fo1EtAAAA"/>
  </w:docVars>
  <w:rsids>
    <w:rsidRoot w:val="00883370"/>
    <w:rsid w:val="00017C0C"/>
    <w:rsid w:val="000377FD"/>
    <w:rsid w:val="0004288B"/>
    <w:rsid w:val="00054057"/>
    <w:rsid w:val="0005505D"/>
    <w:rsid w:val="00057960"/>
    <w:rsid w:val="00084A75"/>
    <w:rsid w:val="000919DE"/>
    <w:rsid w:val="000A13B7"/>
    <w:rsid w:val="000D095C"/>
    <w:rsid w:val="000E3039"/>
    <w:rsid w:val="000F281F"/>
    <w:rsid w:val="000F6B96"/>
    <w:rsid w:val="00103466"/>
    <w:rsid w:val="00110FD1"/>
    <w:rsid w:val="00111806"/>
    <w:rsid w:val="001160D1"/>
    <w:rsid w:val="001259C0"/>
    <w:rsid w:val="00142670"/>
    <w:rsid w:val="00146988"/>
    <w:rsid w:val="001518DC"/>
    <w:rsid w:val="00164970"/>
    <w:rsid w:val="00174F55"/>
    <w:rsid w:val="001A4F47"/>
    <w:rsid w:val="001B5646"/>
    <w:rsid w:val="001C0235"/>
    <w:rsid w:val="001C6677"/>
    <w:rsid w:val="001D01F9"/>
    <w:rsid w:val="001D0BD7"/>
    <w:rsid w:val="001D569F"/>
    <w:rsid w:val="001E49E5"/>
    <w:rsid w:val="00202F18"/>
    <w:rsid w:val="00204A36"/>
    <w:rsid w:val="00255E2F"/>
    <w:rsid w:val="0026349C"/>
    <w:rsid w:val="00282ABE"/>
    <w:rsid w:val="002A191E"/>
    <w:rsid w:val="002A4915"/>
    <w:rsid w:val="002A6CB2"/>
    <w:rsid w:val="002B1FAE"/>
    <w:rsid w:val="002C6D96"/>
    <w:rsid w:val="002D478E"/>
    <w:rsid w:val="002D6BBC"/>
    <w:rsid w:val="002E08EA"/>
    <w:rsid w:val="00303665"/>
    <w:rsid w:val="003169D5"/>
    <w:rsid w:val="00346E86"/>
    <w:rsid w:val="0038339B"/>
    <w:rsid w:val="003B5ACF"/>
    <w:rsid w:val="003D0253"/>
    <w:rsid w:val="003E2680"/>
    <w:rsid w:val="003E5CDD"/>
    <w:rsid w:val="004049DE"/>
    <w:rsid w:val="004363EF"/>
    <w:rsid w:val="00451E77"/>
    <w:rsid w:val="004601F6"/>
    <w:rsid w:val="00474BB0"/>
    <w:rsid w:val="00482933"/>
    <w:rsid w:val="00485561"/>
    <w:rsid w:val="00487DB6"/>
    <w:rsid w:val="00497062"/>
    <w:rsid w:val="004A767B"/>
    <w:rsid w:val="004C0B9C"/>
    <w:rsid w:val="004C34E8"/>
    <w:rsid w:val="004C5980"/>
    <w:rsid w:val="004D0061"/>
    <w:rsid w:val="004E2B65"/>
    <w:rsid w:val="004E6210"/>
    <w:rsid w:val="004F7817"/>
    <w:rsid w:val="00507A4F"/>
    <w:rsid w:val="00511DB0"/>
    <w:rsid w:val="00524B7A"/>
    <w:rsid w:val="0053431E"/>
    <w:rsid w:val="00545F1D"/>
    <w:rsid w:val="0054788F"/>
    <w:rsid w:val="00564BD0"/>
    <w:rsid w:val="00587E49"/>
    <w:rsid w:val="005932C5"/>
    <w:rsid w:val="005B1D47"/>
    <w:rsid w:val="005D0C78"/>
    <w:rsid w:val="005D2CE9"/>
    <w:rsid w:val="005D6F76"/>
    <w:rsid w:val="005E4CB7"/>
    <w:rsid w:val="005F4738"/>
    <w:rsid w:val="00602A4B"/>
    <w:rsid w:val="0060355B"/>
    <w:rsid w:val="006050D9"/>
    <w:rsid w:val="0062021C"/>
    <w:rsid w:val="006203BF"/>
    <w:rsid w:val="0064281B"/>
    <w:rsid w:val="00645BD4"/>
    <w:rsid w:val="006520E1"/>
    <w:rsid w:val="00663674"/>
    <w:rsid w:val="00671527"/>
    <w:rsid w:val="00683AB6"/>
    <w:rsid w:val="00687813"/>
    <w:rsid w:val="006920A7"/>
    <w:rsid w:val="006B15B7"/>
    <w:rsid w:val="006B18AF"/>
    <w:rsid w:val="006E1DD4"/>
    <w:rsid w:val="006E58ED"/>
    <w:rsid w:val="006E644E"/>
    <w:rsid w:val="006F22C5"/>
    <w:rsid w:val="00717777"/>
    <w:rsid w:val="007277A7"/>
    <w:rsid w:val="007331F4"/>
    <w:rsid w:val="00746EF1"/>
    <w:rsid w:val="0077762B"/>
    <w:rsid w:val="007857D3"/>
    <w:rsid w:val="00786E76"/>
    <w:rsid w:val="007A043D"/>
    <w:rsid w:val="007A4611"/>
    <w:rsid w:val="007A498A"/>
    <w:rsid w:val="00801B01"/>
    <w:rsid w:val="00804A2E"/>
    <w:rsid w:val="00807342"/>
    <w:rsid w:val="00811D07"/>
    <w:rsid w:val="008130D8"/>
    <w:rsid w:val="00813158"/>
    <w:rsid w:val="00814D70"/>
    <w:rsid w:val="00834CCA"/>
    <w:rsid w:val="008452BE"/>
    <w:rsid w:val="0086410A"/>
    <w:rsid w:val="008664BA"/>
    <w:rsid w:val="008723BC"/>
    <w:rsid w:val="00883370"/>
    <w:rsid w:val="00890D62"/>
    <w:rsid w:val="00891D74"/>
    <w:rsid w:val="008968E4"/>
    <w:rsid w:val="008A18D1"/>
    <w:rsid w:val="008B0716"/>
    <w:rsid w:val="008B4D72"/>
    <w:rsid w:val="008B685F"/>
    <w:rsid w:val="008C7A15"/>
    <w:rsid w:val="008F6B34"/>
    <w:rsid w:val="00901D7C"/>
    <w:rsid w:val="0090401B"/>
    <w:rsid w:val="0093267B"/>
    <w:rsid w:val="009901D5"/>
    <w:rsid w:val="0099578C"/>
    <w:rsid w:val="0099772B"/>
    <w:rsid w:val="009A086F"/>
    <w:rsid w:val="009D0DBE"/>
    <w:rsid w:val="009F5836"/>
    <w:rsid w:val="00A059C2"/>
    <w:rsid w:val="00A21948"/>
    <w:rsid w:val="00A30AA8"/>
    <w:rsid w:val="00A50AE1"/>
    <w:rsid w:val="00A51F5A"/>
    <w:rsid w:val="00A65080"/>
    <w:rsid w:val="00A83F42"/>
    <w:rsid w:val="00AA17AF"/>
    <w:rsid w:val="00AC7BBF"/>
    <w:rsid w:val="00AC7F79"/>
    <w:rsid w:val="00AD7177"/>
    <w:rsid w:val="00AE5D40"/>
    <w:rsid w:val="00B00593"/>
    <w:rsid w:val="00B10A45"/>
    <w:rsid w:val="00B30714"/>
    <w:rsid w:val="00B30829"/>
    <w:rsid w:val="00B643BE"/>
    <w:rsid w:val="00B66B26"/>
    <w:rsid w:val="00B67C46"/>
    <w:rsid w:val="00B67CB2"/>
    <w:rsid w:val="00B82279"/>
    <w:rsid w:val="00B82A3D"/>
    <w:rsid w:val="00B868B5"/>
    <w:rsid w:val="00BA2300"/>
    <w:rsid w:val="00BC7D6A"/>
    <w:rsid w:val="00BD597B"/>
    <w:rsid w:val="00BF2617"/>
    <w:rsid w:val="00BF30ED"/>
    <w:rsid w:val="00BF37EB"/>
    <w:rsid w:val="00C0406B"/>
    <w:rsid w:val="00C13DFD"/>
    <w:rsid w:val="00C2240F"/>
    <w:rsid w:val="00C276BB"/>
    <w:rsid w:val="00C40348"/>
    <w:rsid w:val="00C51602"/>
    <w:rsid w:val="00C537DE"/>
    <w:rsid w:val="00C74D07"/>
    <w:rsid w:val="00C83BCC"/>
    <w:rsid w:val="00CC4218"/>
    <w:rsid w:val="00CF305A"/>
    <w:rsid w:val="00CF462C"/>
    <w:rsid w:val="00D140C4"/>
    <w:rsid w:val="00D248AE"/>
    <w:rsid w:val="00D263EB"/>
    <w:rsid w:val="00D322DD"/>
    <w:rsid w:val="00D40C3B"/>
    <w:rsid w:val="00D524AF"/>
    <w:rsid w:val="00D67F76"/>
    <w:rsid w:val="00D91A18"/>
    <w:rsid w:val="00DA2856"/>
    <w:rsid w:val="00DB365C"/>
    <w:rsid w:val="00DB51B9"/>
    <w:rsid w:val="00DB5E6D"/>
    <w:rsid w:val="00DC3511"/>
    <w:rsid w:val="00DD0AD1"/>
    <w:rsid w:val="00DE301A"/>
    <w:rsid w:val="00DE5013"/>
    <w:rsid w:val="00DE5D21"/>
    <w:rsid w:val="00DF44CE"/>
    <w:rsid w:val="00E030A1"/>
    <w:rsid w:val="00E12697"/>
    <w:rsid w:val="00E1493E"/>
    <w:rsid w:val="00E55AAA"/>
    <w:rsid w:val="00E631AD"/>
    <w:rsid w:val="00E66C13"/>
    <w:rsid w:val="00E70EA6"/>
    <w:rsid w:val="00E72661"/>
    <w:rsid w:val="00E772D4"/>
    <w:rsid w:val="00E81B8F"/>
    <w:rsid w:val="00E82768"/>
    <w:rsid w:val="00E87D26"/>
    <w:rsid w:val="00EB1AF2"/>
    <w:rsid w:val="00EB3B28"/>
    <w:rsid w:val="00ED2BE7"/>
    <w:rsid w:val="00ED48AF"/>
    <w:rsid w:val="00ED64E2"/>
    <w:rsid w:val="00F00B39"/>
    <w:rsid w:val="00F40220"/>
    <w:rsid w:val="00F4039D"/>
    <w:rsid w:val="00F40C63"/>
    <w:rsid w:val="00F6073E"/>
    <w:rsid w:val="00F80451"/>
    <w:rsid w:val="00F820F9"/>
    <w:rsid w:val="00F860B0"/>
    <w:rsid w:val="00F90C3C"/>
    <w:rsid w:val="00F9163B"/>
    <w:rsid w:val="00F92DCB"/>
    <w:rsid w:val="00F973A4"/>
    <w:rsid w:val="00FB71F3"/>
    <w:rsid w:val="00FE708E"/>
    <w:rsid w:val="00FF0EB9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9D213C"/>
  <w15:chartTrackingRefBased/>
  <w15:docId w15:val="{177CF91B-B283-4409-9A6C-DEE0EAE51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rsid w:val="00B868B5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337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337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337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337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337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337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337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337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B868B5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33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337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337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33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33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337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337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3D0253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0253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83370"/>
    <w:pPr>
      <w:ind w:left="720"/>
      <w:contextualSpacing/>
    </w:pPr>
  </w:style>
  <w:style w:type="paragraph" w:styleId="NoSpacing">
    <w:name w:val="No Spacing"/>
    <w:uiPriority w:val="1"/>
    <w:qFormat/>
    <w:rsid w:val="002B1FAE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253"/>
  </w:style>
  <w:style w:type="paragraph" w:styleId="Footer">
    <w:name w:val="footer"/>
    <w:basedOn w:val="Normal"/>
    <w:link w:val="FooterChar"/>
    <w:uiPriority w:val="99"/>
    <w:unhideWhenUsed/>
    <w:rsid w:val="003D02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253"/>
  </w:style>
  <w:style w:type="paragraph" w:styleId="Caption">
    <w:name w:val="caption"/>
    <w:basedOn w:val="Normal"/>
    <w:next w:val="Normal"/>
    <w:uiPriority w:val="35"/>
    <w:unhideWhenUsed/>
    <w:qFormat/>
    <w:rsid w:val="00DD0AD1"/>
    <w:pPr>
      <w:spacing w:after="200" w:line="240" w:lineRule="auto"/>
      <w:jc w:val="center"/>
    </w:pPr>
    <w:rPr>
      <w:iCs/>
      <w:color w:val="000000" w:themeColor="text1"/>
      <w:sz w:val="18"/>
      <w:szCs w:val="18"/>
    </w:rPr>
  </w:style>
  <w:style w:type="table" w:styleId="TableGrid">
    <w:name w:val="Table Grid"/>
    <w:basedOn w:val="TableNormal"/>
    <w:uiPriority w:val="39"/>
    <w:rsid w:val="00383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stancename">
    <w:name w:val="instancename"/>
    <w:basedOn w:val="DefaultParagraphFont"/>
    <w:rsid w:val="006E58ED"/>
  </w:style>
  <w:style w:type="character" w:customStyle="1" w:styleId="accesshide">
    <w:name w:val="accesshide"/>
    <w:basedOn w:val="DefaultParagraphFont"/>
    <w:rsid w:val="006E58ED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D00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D0061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unhideWhenUsed/>
    <w:rsid w:val="00C13D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3D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3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cessing.org/reference/loadStrings_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sv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processing.org/reference/saveStrings_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6EFE4-5A8C-49B3-B75E-EF2BBE579D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702086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199</cp:revision>
  <dcterms:created xsi:type="dcterms:W3CDTF">2020-10-13T10:07:00Z</dcterms:created>
  <dcterms:modified xsi:type="dcterms:W3CDTF">2022-12-11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4538d852c495c2f4ee1a8cc4161af1c53a9bdaf8f604be57f37ae4528164e</vt:lpwstr>
  </property>
</Properties>
</file>